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2DB1A02A" w:rsidR="00A83AC8" w:rsidRPr="005B1C46" w:rsidRDefault="00D06E9F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30328B">
              <w:rPr>
                <w:sz w:val="22"/>
                <w:szCs w:val="22"/>
              </w:rPr>
              <w:t>adási</w:t>
            </w:r>
            <w:r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9B4F09">
              <w:rPr>
                <w:color w:val="000000" w:themeColor="text1"/>
                <w:sz w:val="22"/>
                <w:szCs w:val="22"/>
              </w:rPr>
              <w:t>202</w:t>
            </w:r>
            <w:r w:rsidR="00273308">
              <w:rPr>
                <w:color w:val="000000" w:themeColor="text1"/>
                <w:sz w:val="22"/>
                <w:szCs w:val="22"/>
              </w:rPr>
              <w:t>6. június 1</w:t>
            </w:r>
            <w:r w:rsidR="009B4F09" w:rsidRPr="00135ECD">
              <w:rPr>
                <w:color w:val="000000" w:themeColor="text1"/>
                <w:sz w:val="22"/>
                <w:szCs w:val="22"/>
              </w:rPr>
              <w:t>.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</w:tcPr>
          <w:p w14:paraId="16C3C844" w14:textId="77777777" w:rsidR="00A83AC8" w:rsidRPr="002749CB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</w:rPr>
              <w:t>Doktorandusz adatok</w:t>
            </w:r>
            <w:r w:rsidRPr="002749CB">
              <w:rPr>
                <w:b/>
                <w:i/>
                <w:color w:val="000000" w:themeColor="text1"/>
                <w:sz w:val="22"/>
                <w:szCs w:val="22"/>
              </w:rPr>
              <w:br/>
              <w:t xml:space="preserve">Minden sor kitöltése kötelező. </w:t>
            </w:r>
            <w:r w:rsidRPr="002749CB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2BAA4454" w14:textId="6E82EFBB" w:rsidR="0030328B" w:rsidRPr="002749CB" w:rsidRDefault="00A83AC8" w:rsidP="002749CB">
            <w:pPr>
              <w:rPr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13584E4B" w14:textId="5C315781" w:rsidR="0030328B" w:rsidRPr="002749CB" w:rsidRDefault="002749CB" w:rsidP="002749CB">
            <w:pPr>
              <w:jc w:val="both"/>
              <w:rPr>
                <w:bCs/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>Amennyiben</w:t>
            </w:r>
            <w:r w:rsidR="0030328B"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még nem pályázott korábban</w:t>
            </w:r>
            <w:r w:rsidR="0030328B" w:rsidRPr="002749CB">
              <w:rPr>
                <w:bCs/>
                <w:i/>
                <w:color w:val="000000" w:themeColor="text1"/>
                <w:sz w:val="22"/>
                <w:szCs w:val="22"/>
              </w:rPr>
              <w:t>, a doktori tanulmányainak megkezdése előtti 6 hónapból még nyújthat be dokumentumokat.</w:t>
            </w:r>
          </w:p>
          <w:p w14:paraId="6FE69039" w14:textId="463E298D" w:rsidR="0030328B" w:rsidRPr="002749CB" w:rsidRDefault="003D539C" w:rsidP="002749CB">
            <w:pPr>
              <w:jc w:val="both"/>
              <w:rPr>
                <w:bCs/>
                <w:i/>
                <w:color w:val="000000" w:themeColor="text1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>Ha</w:t>
            </w:r>
            <w:r w:rsidR="0030328B"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pályázott már korábban</w:t>
            </w:r>
            <w:r w:rsidR="0030328B" w:rsidRPr="002749CB">
              <w:rPr>
                <w:bCs/>
                <w:i/>
                <w:color w:val="000000" w:themeColor="text1"/>
                <w:sz w:val="22"/>
                <w:szCs w:val="22"/>
              </w:rPr>
              <w:t>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62D047C1" w14:textId="314744BA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</w:t>
            </w:r>
            <w:r w:rsidR="00333A3D">
              <w:rPr>
                <w:sz w:val="22"/>
                <w:szCs w:val="22"/>
              </w:rPr>
              <w:t>ISZTÖ</w:t>
            </w:r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654AD9C0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</w:t>
            </w:r>
            <w:r w:rsidR="003D539C">
              <w:rPr>
                <w:i/>
                <w:sz w:val="22"/>
                <w:szCs w:val="22"/>
              </w:rPr>
              <w:t>iállított</w:t>
            </w:r>
            <w:r w:rsidRPr="00855ACA">
              <w:rPr>
                <w:i/>
                <w:sz w:val="22"/>
                <w:szCs w:val="22"/>
              </w:rPr>
              <w:t xml:space="preserve">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</w:tcPr>
          <w:p w14:paraId="7B556D01" w14:textId="1A4CBEF2" w:rsidR="00A83AC8" w:rsidRPr="00273308" w:rsidRDefault="00A83AC8" w:rsidP="00A83AC8">
            <w:pPr>
              <w:rPr>
                <w:i/>
              </w:rPr>
            </w:pPr>
            <w:r w:rsidRPr="00273308">
              <w:rPr>
                <w:b/>
                <w:i/>
              </w:rPr>
              <w:t>Pályázati kategóriák</w:t>
            </w:r>
            <w:r w:rsidRPr="00273308">
              <w:rPr>
                <w:b/>
                <w:i/>
              </w:rPr>
              <w:br/>
            </w:r>
            <w:r w:rsidRPr="00273308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273308">
              <w:rPr>
                <w:i/>
                <w:sz w:val="22"/>
                <w:szCs w:val="22"/>
              </w:rPr>
              <w:br/>
              <w:t xml:space="preserve">Csak egyértelműen jelölt kategória vehető figyelembe! Csak azon adatlapokat csatolja, </w:t>
            </w:r>
            <w:r w:rsidR="003D539C" w:rsidRPr="00273308">
              <w:rPr>
                <w:i/>
                <w:sz w:val="22"/>
                <w:szCs w:val="22"/>
              </w:rPr>
              <w:t>a</w:t>
            </w:r>
            <w:r w:rsidRPr="00273308">
              <w:rPr>
                <w:i/>
                <w:sz w:val="22"/>
                <w:szCs w:val="22"/>
              </w:rPr>
              <w:t xml:space="preserve">melyek </w:t>
            </w:r>
            <w:r w:rsidR="003D539C" w:rsidRPr="00273308">
              <w:rPr>
                <w:i/>
                <w:sz w:val="22"/>
                <w:szCs w:val="22"/>
              </w:rPr>
              <w:t>vonatkozásában benyújtja a pályázatot</w:t>
            </w:r>
            <w:r w:rsidRPr="00273308">
              <w:rPr>
                <w:i/>
                <w:sz w:val="22"/>
                <w:szCs w:val="22"/>
              </w:rPr>
              <w:t>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</w:tcPr>
          <w:p w14:paraId="15F1C208" w14:textId="77777777" w:rsidR="00A83AC8" w:rsidRPr="00273308" w:rsidRDefault="00A83AC8" w:rsidP="00A83AC8">
            <w:pPr>
              <w:rPr>
                <w:sz w:val="22"/>
                <w:szCs w:val="22"/>
              </w:rPr>
            </w:pPr>
            <w:r w:rsidRPr="00273308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</w:tcPr>
          <w:p w14:paraId="264EC5E3" w14:textId="77777777" w:rsidR="00A83AC8" w:rsidRPr="00273308" w:rsidRDefault="00A83AC8" w:rsidP="00A83AC8">
            <w:pPr>
              <w:rPr>
                <w:sz w:val="22"/>
                <w:szCs w:val="22"/>
              </w:rPr>
            </w:pPr>
            <w:r w:rsidRPr="00273308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</w:tcPr>
          <w:p w14:paraId="5F80CFF0" w14:textId="77777777" w:rsidR="00A83AC8" w:rsidRPr="00273308" w:rsidRDefault="00A83AC8" w:rsidP="00A83AC8">
            <w:pPr>
              <w:rPr>
                <w:sz w:val="22"/>
                <w:szCs w:val="22"/>
              </w:rPr>
            </w:pPr>
            <w:r w:rsidRPr="00273308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</w:tcPr>
          <w:p w14:paraId="595DA7EB" w14:textId="77777777" w:rsidR="00A83AC8" w:rsidRPr="00273308" w:rsidRDefault="00A83AC8" w:rsidP="00A83AC8">
            <w:pPr>
              <w:rPr>
                <w:sz w:val="22"/>
                <w:szCs w:val="22"/>
              </w:rPr>
            </w:pPr>
            <w:r w:rsidRPr="00273308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566019A3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>Alulírott, kijelentem, hogy hozzájárulok ahhoz, hogy a Pécsi Tudományegyetem Doktorandusz Önkormányzata jelen pályázat</w:t>
      </w:r>
      <w:r w:rsidR="003D539C">
        <w:rPr>
          <w:sz w:val="20"/>
          <w:szCs w:val="20"/>
        </w:rPr>
        <w:t>ban</w:t>
      </w:r>
      <w:r w:rsidRPr="00855ACA">
        <w:rPr>
          <w:sz w:val="20"/>
          <w:szCs w:val="20"/>
        </w:rPr>
        <w:t xml:space="preserve">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796C24">
          <w:headerReference w:type="even" r:id="rId12"/>
          <w:footerReference w:type="default" r:id="rId13"/>
          <w:headerReference w:type="first" r:id="rId14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5AE80FAE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</w:t>
            </w:r>
            <w:r w:rsidR="003D539C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3D539C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954" w:type="dxa"/>
            <w:gridSpan w:val="2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</w:tcPr>
          <w:p w14:paraId="749DA429" w14:textId="11CCFF3F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="006618BB">
              <w:rPr>
                <w:rStyle w:val="Lbjegyzet-hivatkozs"/>
                <w:b/>
                <w:i/>
                <w:sz w:val="16"/>
                <w:szCs w:val="16"/>
              </w:rPr>
              <w:footnoteReference w:id="3"/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</w:tcPr>
          <w:p w14:paraId="520E06D6" w14:textId="7FF395EA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</w:tcPr>
          <w:p w14:paraId="71761456" w14:textId="06386542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</w:tcPr>
          <w:p w14:paraId="5FC8BCED" w14:textId="42FECCC4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4"/>
            </w:r>
          </w:p>
        </w:tc>
        <w:tc>
          <w:tcPr>
            <w:tcW w:w="1322" w:type="dxa"/>
            <w:gridSpan w:val="2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796C24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3D25B7BA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 w:rsidR="003D539C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3D539C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1007" w:type="dxa"/>
            <w:gridSpan w:val="2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pPr w:leftFromText="141" w:rightFromText="141" w:vertAnchor="text" w:horzAnchor="margin" w:tblpY="-4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2749CB" w:rsidRPr="00855ACA" w14:paraId="347ADAFD" w14:textId="77777777" w:rsidTr="002749CB">
        <w:trPr>
          <w:trHeight w:val="992"/>
        </w:trPr>
        <w:tc>
          <w:tcPr>
            <w:tcW w:w="8057" w:type="dxa"/>
            <w:gridSpan w:val="3"/>
          </w:tcPr>
          <w:p w14:paraId="33B175EC" w14:textId="77777777" w:rsidR="002749CB" w:rsidRPr="00855ACA" w:rsidRDefault="002749CB" w:rsidP="002749CB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3A05AB76" w14:textId="77777777" w:rsidR="002749CB" w:rsidRPr="00855ACA" w:rsidRDefault="002749CB" w:rsidP="002749CB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68FA7B6" w14:textId="77777777" w:rsidR="002749CB" w:rsidRPr="00855ACA" w:rsidRDefault="002749CB" w:rsidP="002749CB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!</w:t>
            </w:r>
          </w:p>
        </w:tc>
        <w:tc>
          <w:tcPr>
            <w:tcW w:w="1003" w:type="dxa"/>
            <w:gridSpan w:val="2"/>
          </w:tcPr>
          <w:p w14:paraId="50219C6D" w14:textId="77777777" w:rsidR="002749CB" w:rsidRPr="00855ACA" w:rsidRDefault="002749CB" w:rsidP="002749CB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2749CB" w:rsidRPr="00855ACA" w14:paraId="61892392" w14:textId="77777777" w:rsidTr="002749CB">
        <w:tc>
          <w:tcPr>
            <w:tcW w:w="9060" w:type="dxa"/>
            <w:gridSpan w:val="5"/>
          </w:tcPr>
          <w:p w14:paraId="682FEA22" w14:textId="77777777" w:rsidR="002749CB" w:rsidRPr="00855ACA" w:rsidRDefault="002749CB" w:rsidP="002749CB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11360C7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2749CB" w:rsidRPr="00855ACA" w14:paraId="0FF9CA42" w14:textId="77777777" w:rsidTr="002749CB">
        <w:tc>
          <w:tcPr>
            <w:tcW w:w="9060" w:type="dxa"/>
            <w:gridSpan w:val="5"/>
          </w:tcPr>
          <w:p w14:paraId="652678EB" w14:textId="77777777" w:rsidR="002749CB" w:rsidRPr="00855ACA" w:rsidRDefault="002749CB" w:rsidP="002749CB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2749CB" w:rsidRPr="00855ACA" w14:paraId="4D2E3964" w14:textId="77777777" w:rsidTr="002749CB">
        <w:trPr>
          <w:trHeight w:val="184"/>
        </w:trPr>
        <w:tc>
          <w:tcPr>
            <w:tcW w:w="803" w:type="dxa"/>
          </w:tcPr>
          <w:p w14:paraId="7CD0F541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2" w:type="dxa"/>
          </w:tcPr>
          <w:p w14:paraId="775DB00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</w:tcPr>
          <w:p w14:paraId="6037E3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</w:tcPr>
          <w:p w14:paraId="5B14EF53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12182DE9" w14:textId="77777777" w:rsidTr="002749CB">
        <w:trPr>
          <w:trHeight w:val="184"/>
        </w:trPr>
        <w:tc>
          <w:tcPr>
            <w:tcW w:w="803" w:type="dxa"/>
          </w:tcPr>
          <w:p w14:paraId="015C7CE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2" w:type="dxa"/>
          </w:tcPr>
          <w:p w14:paraId="54319A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</w:tcPr>
          <w:p w14:paraId="0E0EF96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</w:tcPr>
          <w:p w14:paraId="6F831060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388F94B7" w14:textId="77777777" w:rsidTr="002749CB">
        <w:trPr>
          <w:trHeight w:val="184"/>
        </w:trPr>
        <w:tc>
          <w:tcPr>
            <w:tcW w:w="803" w:type="dxa"/>
          </w:tcPr>
          <w:p w14:paraId="44A6010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2" w:type="dxa"/>
          </w:tcPr>
          <w:p w14:paraId="2F81A0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</w:tcPr>
          <w:p w14:paraId="1B0510C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</w:tcPr>
          <w:p w14:paraId="2C61A1F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06133F76" w14:textId="77777777" w:rsidTr="002749CB">
        <w:trPr>
          <w:trHeight w:val="184"/>
        </w:trPr>
        <w:tc>
          <w:tcPr>
            <w:tcW w:w="803" w:type="dxa"/>
          </w:tcPr>
          <w:p w14:paraId="7749005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2" w:type="dxa"/>
          </w:tcPr>
          <w:p w14:paraId="469F6EA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</w:tcPr>
          <w:p w14:paraId="6D652DD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</w:tcPr>
          <w:p w14:paraId="5D9DB41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65CD8068" w14:textId="77777777" w:rsidTr="002749CB">
        <w:trPr>
          <w:trHeight w:val="184"/>
        </w:trPr>
        <w:tc>
          <w:tcPr>
            <w:tcW w:w="803" w:type="dxa"/>
          </w:tcPr>
          <w:p w14:paraId="2B764891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2" w:type="dxa"/>
          </w:tcPr>
          <w:p w14:paraId="73CAAD14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</w:tcPr>
          <w:p w14:paraId="415EC044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</w:tcPr>
          <w:p w14:paraId="6B02CF0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7FF77D3" w14:textId="77777777" w:rsidTr="002749CB">
        <w:trPr>
          <w:trHeight w:val="184"/>
        </w:trPr>
        <w:tc>
          <w:tcPr>
            <w:tcW w:w="803" w:type="dxa"/>
          </w:tcPr>
          <w:p w14:paraId="17C4049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2" w:type="dxa"/>
          </w:tcPr>
          <w:p w14:paraId="55F154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</w:tcPr>
          <w:p w14:paraId="2638E51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</w:tcPr>
          <w:p w14:paraId="6FB9DA7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82E454C" w14:textId="77777777" w:rsidTr="002749CB">
        <w:trPr>
          <w:trHeight w:val="184"/>
        </w:trPr>
        <w:tc>
          <w:tcPr>
            <w:tcW w:w="803" w:type="dxa"/>
          </w:tcPr>
          <w:p w14:paraId="2EA4BD1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2" w:type="dxa"/>
          </w:tcPr>
          <w:p w14:paraId="00F6A9E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</w:tcPr>
          <w:p w14:paraId="11E072D0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</w:tcPr>
          <w:p w14:paraId="6AA14704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7C8E8FDF" w14:textId="77777777" w:rsidTr="002749CB">
        <w:trPr>
          <w:trHeight w:val="184"/>
        </w:trPr>
        <w:tc>
          <w:tcPr>
            <w:tcW w:w="803" w:type="dxa"/>
          </w:tcPr>
          <w:p w14:paraId="322558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2" w:type="dxa"/>
          </w:tcPr>
          <w:p w14:paraId="5DCEF17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</w:tcPr>
          <w:p w14:paraId="67128AF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</w:tcPr>
          <w:p w14:paraId="4D6A2808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1CBF411E" w14:textId="77777777" w:rsidTr="002749CB">
        <w:trPr>
          <w:trHeight w:val="184"/>
        </w:trPr>
        <w:tc>
          <w:tcPr>
            <w:tcW w:w="803" w:type="dxa"/>
          </w:tcPr>
          <w:p w14:paraId="04325D7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2" w:type="dxa"/>
          </w:tcPr>
          <w:p w14:paraId="1B387706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</w:tcPr>
          <w:p w14:paraId="603ADE0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</w:tcPr>
          <w:p w14:paraId="4D64528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90AE693" w14:textId="77777777" w:rsidTr="002749CB">
        <w:trPr>
          <w:trHeight w:val="184"/>
        </w:trPr>
        <w:tc>
          <w:tcPr>
            <w:tcW w:w="803" w:type="dxa"/>
          </w:tcPr>
          <w:p w14:paraId="7031CC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2" w:type="dxa"/>
          </w:tcPr>
          <w:p w14:paraId="4174ACFB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</w:tcPr>
          <w:p w14:paraId="341CDFD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</w:tcPr>
          <w:p w14:paraId="52C41FF5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78A20A95" w14:textId="77777777" w:rsidTr="002749CB">
        <w:trPr>
          <w:trHeight w:val="184"/>
        </w:trPr>
        <w:tc>
          <w:tcPr>
            <w:tcW w:w="803" w:type="dxa"/>
            <w:tcBorders>
              <w:bottom w:val="single" w:sz="4" w:space="0" w:color="auto"/>
            </w:tcBorders>
          </w:tcPr>
          <w:p w14:paraId="423C76C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2" w:type="dxa"/>
            <w:tcBorders>
              <w:bottom w:val="single" w:sz="4" w:space="0" w:color="auto"/>
            </w:tcBorders>
          </w:tcPr>
          <w:p w14:paraId="24A6C22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</w:tcPr>
          <w:p w14:paraId="2C72718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3D797C4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lastRenderedPageBreak/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17A35C15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 w:rsidR="002749CB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2749CB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1198" w:type="dxa"/>
            <w:gridSpan w:val="2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BC473DE" w14:textId="77777777" w:rsidR="00087FAD" w:rsidRDefault="00087FAD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</w:p>
    <w:p w14:paraId="196B88AC" w14:textId="5674D962" w:rsidR="00A83AC8" w:rsidRDefault="00A83AC8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8"/>
      </w:r>
    </w:p>
    <w:p w14:paraId="69CFEA98" w14:textId="7B7CDEF3" w:rsidR="002749CB" w:rsidRPr="002749CB" w:rsidRDefault="002749CB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  <w:sectPr w:rsidR="002749CB" w:rsidRPr="002749CB" w:rsidSect="00796C24">
          <w:headerReference w:type="even" r:id="rId15"/>
          <w:headerReference w:type="first" r:id="rId16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lastRenderedPageBreak/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1A9E01BD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  <w:r w:rsidR="00087FAD">
        <w:rPr>
          <w:b/>
          <w:sz w:val="20"/>
          <w:szCs w:val="20"/>
        </w:rPr>
        <w:t>k</w:t>
      </w:r>
    </w:p>
    <w:p w14:paraId="3BD910A1" w14:textId="0012256D" w:rsidR="00A83AC8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</w:t>
      </w:r>
      <w:r w:rsidR="00087FAD">
        <w:rPr>
          <w:i/>
          <w:sz w:val="20"/>
          <w:szCs w:val="20"/>
        </w:rPr>
        <w:t>érjük, k</w:t>
      </w:r>
      <w:r w:rsidRPr="00855ACA">
        <w:rPr>
          <w:i/>
          <w:sz w:val="20"/>
          <w:szCs w:val="20"/>
        </w:rPr>
        <w:t>itöltés előtt gondosan tanulmányozza a kitöltési útmutatót!</w:t>
      </w:r>
    </w:p>
    <w:p w14:paraId="115FC2D6" w14:textId="77777777" w:rsidR="00A83AC8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5E8CDE11" w14:textId="77777777" w:rsidR="002F22F7" w:rsidRPr="00855ACA" w:rsidRDefault="002F22F7" w:rsidP="00A83AC8">
      <w:pPr>
        <w:jc w:val="both"/>
        <w:rPr>
          <w:sz w:val="20"/>
          <w:szCs w:val="20"/>
          <w:u w:val="single"/>
        </w:rPr>
      </w:pP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FCABAF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</w:t>
      </w:r>
      <w:r w:rsidR="00087FAD">
        <w:rPr>
          <w:rFonts w:eastAsiaTheme="minorEastAsia"/>
          <w:sz w:val="20"/>
          <w:szCs w:val="20"/>
          <w:lang w:eastAsia="hu-HU"/>
        </w:rPr>
        <w:t xml:space="preserve"> melyik melléklet vonatkozásában </w:t>
      </w:r>
      <w:r w:rsidRPr="00855ACA">
        <w:rPr>
          <w:rFonts w:eastAsiaTheme="minorEastAsia"/>
          <w:sz w:val="20"/>
          <w:szCs w:val="20"/>
          <w:lang w:eastAsia="hu-HU"/>
        </w:rPr>
        <w:t>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69C5C7F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</w:t>
      </w:r>
      <w:r w:rsidR="003E1899">
        <w:rPr>
          <w:rFonts w:eastAsiaTheme="minorEastAsia"/>
          <w:sz w:val="20"/>
          <w:szCs w:val="20"/>
          <w:lang w:eastAsia="hu-HU"/>
        </w:rPr>
        <w:t xml:space="preserve"> bírálata</w:t>
      </w:r>
      <w:r w:rsidRPr="00855ACA">
        <w:rPr>
          <w:rFonts w:eastAsiaTheme="minorEastAsia"/>
          <w:sz w:val="20"/>
          <w:szCs w:val="20"/>
          <w:lang w:eastAsia="hu-HU"/>
        </w:rPr>
        <w:t xml:space="preserve">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213125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 xml:space="preserve">szervezeti tagság vehető figyelembe (kivéve, ha a pályázó alapító tag, </w:t>
      </w:r>
      <w:r w:rsidR="00087FAD">
        <w:rPr>
          <w:rFonts w:eastAsiaTheme="minorEastAsia"/>
          <w:sz w:val="20"/>
          <w:szCs w:val="20"/>
          <w:lang w:eastAsia="hu-HU"/>
        </w:rPr>
        <w:t>amely esetben</w:t>
      </w:r>
      <w:r w:rsidRPr="00855ACA">
        <w:rPr>
          <w:rFonts w:eastAsiaTheme="minorEastAsia"/>
          <w:sz w:val="20"/>
          <w:szCs w:val="20"/>
          <w:lang w:eastAsia="hu-HU"/>
        </w:rPr>
        <w:t xml:space="preserve"> a 3 hónapnál rövidebb ideje fennálló szervezeti tagság</w:t>
      </w:r>
      <w:r w:rsidR="00087FAD">
        <w:rPr>
          <w:rFonts w:eastAsiaTheme="minorEastAsia"/>
          <w:sz w:val="20"/>
          <w:szCs w:val="20"/>
          <w:lang w:eastAsia="hu-HU"/>
        </w:rPr>
        <w:t xml:space="preserve"> is elfogadható</w:t>
      </w:r>
      <w:r w:rsidRPr="00855ACA">
        <w:rPr>
          <w:rFonts w:eastAsiaTheme="minorEastAsia"/>
          <w:sz w:val="20"/>
          <w:szCs w:val="20"/>
          <w:lang w:eastAsia="hu-HU"/>
        </w:rPr>
        <w:t>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6FB922D9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</w:t>
      </w:r>
      <w:r w:rsidR="00087FAD">
        <w:rPr>
          <w:rFonts w:eastAsiaTheme="minorEastAsia"/>
          <w:sz w:val="20"/>
          <w:szCs w:val="20"/>
          <w:lang w:eastAsia="hu-HU"/>
        </w:rPr>
        <w:t>z olyan már</w:t>
      </w:r>
      <w:r w:rsidRPr="00855ACA">
        <w:rPr>
          <w:rFonts w:eastAsiaTheme="minorEastAsia"/>
          <w:sz w:val="20"/>
          <w:szCs w:val="20"/>
          <w:lang w:eastAsia="hu-HU"/>
        </w:rPr>
        <w:t xml:space="preserve"> megjelent publikáció vehető figyelembe, amely</w:t>
      </w:r>
      <w:r w:rsidR="00087FAD">
        <w:rPr>
          <w:rFonts w:eastAsiaTheme="minorEastAsia"/>
          <w:sz w:val="20"/>
          <w:szCs w:val="20"/>
          <w:lang w:eastAsia="hu-HU"/>
        </w:rPr>
        <w:t xml:space="preserve"> vonatkozásában</w:t>
      </w:r>
      <w:r w:rsidRPr="00855ACA">
        <w:rPr>
          <w:rFonts w:eastAsiaTheme="minorEastAsia"/>
          <w:sz w:val="20"/>
          <w:szCs w:val="20"/>
          <w:lang w:eastAsia="hu-HU"/>
        </w:rPr>
        <w:t xml:space="preserve"> egyértelműen meg</w:t>
      </w:r>
      <w:r w:rsidR="00087FAD">
        <w:rPr>
          <w:rFonts w:eastAsiaTheme="minorEastAsia"/>
          <w:sz w:val="20"/>
          <w:szCs w:val="20"/>
          <w:lang w:eastAsia="hu-HU"/>
        </w:rPr>
        <w:t>állapítható a</w:t>
      </w:r>
      <w:r w:rsidRPr="00855ACA">
        <w:rPr>
          <w:rFonts w:eastAsiaTheme="minorEastAsia"/>
          <w:sz w:val="20"/>
          <w:szCs w:val="20"/>
          <w:lang w:eastAsia="hu-HU"/>
        </w:rPr>
        <w:t xml:space="preserve"> megjelenés</w:t>
      </w:r>
      <w:r w:rsidR="00087FAD">
        <w:rPr>
          <w:rFonts w:eastAsiaTheme="minorEastAsia"/>
          <w:sz w:val="20"/>
          <w:szCs w:val="20"/>
          <w:lang w:eastAsia="hu-HU"/>
        </w:rPr>
        <w:t xml:space="preserve"> időpontja</w:t>
      </w:r>
      <w:r w:rsidRPr="00855ACA">
        <w:rPr>
          <w:rFonts w:eastAsiaTheme="minorEastAsia"/>
          <w:sz w:val="20"/>
          <w:szCs w:val="20"/>
          <w:lang w:eastAsia="hu-HU"/>
        </w:rPr>
        <w:t>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F2780E5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FFE4B0F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453BB83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909354E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9F46B11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26873D9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525C1A8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49F83B9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4C994DD0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BAC2D3B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9D135AF" w14:textId="2BC90178" w:rsidR="00087FAD" w:rsidRDefault="00A83AC8" w:rsidP="00A83AC8">
      <w:pPr>
        <w:jc w:val="both"/>
        <w:rPr>
          <w:bCs/>
          <w:sz w:val="20"/>
          <w:szCs w:val="20"/>
          <w:u w:val="single"/>
        </w:rPr>
      </w:pPr>
      <w:r w:rsidRPr="002F22F7">
        <w:rPr>
          <w:bCs/>
          <w:sz w:val="20"/>
          <w:szCs w:val="20"/>
          <w:u w:val="single"/>
        </w:rPr>
        <w:lastRenderedPageBreak/>
        <w:t>Igazolási rend</w:t>
      </w:r>
    </w:p>
    <w:p w14:paraId="26F37067" w14:textId="77777777" w:rsidR="002F22F7" w:rsidRPr="002F22F7" w:rsidRDefault="002F22F7" w:rsidP="00A83AC8">
      <w:pPr>
        <w:jc w:val="both"/>
        <w:rPr>
          <w:bCs/>
          <w:sz w:val="20"/>
          <w:szCs w:val="20"/>
          <w:u w:val="single"/>
        </w:rPr>
      </w:pP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1613B9C2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</w:t>
      </w:r>
      <w:r w:rsidR="00454F59">
        <w:rPr>
          <w:sz w:val="20"/>
          <w:szCs w:val="20"/>
        </w:rPr>
        <w:t xml:space="preserve"> szervezet</w:t>
      </w:r>
      <w:r w:rsidR="00997180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, amely egyértelműen tartalmazza a konferencián, illetve az egyetemi vagy doktori iskolai előadáson előadó személyt és a konferencia, illetve az egyetemi vagy doktori iskolai előadás pontos dátumát </w:t>
      </w:r>
      <w:r w:rsidR="00997180">
        <w:rPr>
          <w:sz w:val="20"/>
          <w:szCs w:val="20"/>
        </w:rPr>
        <w:tab/>
      </w:r>
      <w:r w:rsidR="00997180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14DBFF82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</w:t>
      </w:r>
      <w:r w:rsidR="006020C8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lastRenderedPageBreak/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43DA8384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Nem egyértelmű</w:t>
      </w:r>
      <w:r w:rsidR="002F22F7">
        <w:rPr>
          <w:b/>
          <w:sz w:val="20"/>
          <w:szCs w:val="20"/>
        </w:rPr>
        <w:t>en megítélhető</w:t>
      </w:r>
      <w:r w:rsidRPr="00855ACA">
        <w:rPr>
          <w:b/>
          <w:sz w:val="20"/>
          <w:szCs w:val="20"/>
        </w:rPr>
        <w:t xml:space="preserve"> vagy ellentmondásos</w:t>
      </w:r>
      <w:r w:rsidR="002F22F7">
        <w:rPr>
          <w:b/>
          <w:sz w:val="20"/>
          <w:szCs w:val="20"/>
        </w:rPr>
        <w:t>nak bizonyuló</w:t>
      </w:r>
      <w:r w:rsidRPr="00855ACA">
        <w:rPr>
          <w:b/>
          <w:sz w:val="20"/>
          <w:szCs w:val="20"/>
        </w:rPr>
        <w:t xml:space="preserve"> pályázat</w:t>
      </w:r>
      <w:r w:rsidR="00087FAD">
        <w:rPr>
          <w:b/>
          <w:sz w:val="20"/>
          <w:szCs w:val="20"/>
        </w:rPr>
        <w:t xml:space="preserve">i </w:t>
      </w:r>
      <w:r w:rsidR="002F22F7">
        <w:rPr>
          <w:b/>
          <w:sz w:val="20"/>
          <w:szCs w:val="20"/>
        </w:rPr>
        <w:t>dokumentáció észlelése</w:t>
      </w:r>
      <w:r w:rsidRPr="00855ACA">
        <w:rPr>
          <w:b/>
          <w:sz w:val="20"/>
          <w:szCs w:val="20"/>
        </w:rPr>
        <w:t xml:space="preserve"> esetén a Doktorandusz Önkormányzat Térítési és Juttatási Bizottsága a pályázat</w:t>
      </w:r>
      <w:r w:rsidR="002F22F7">
        <w:rPr>
          <w:b/>
          <w:sz w:val="20"/>
          <w:szCs w:val="20"/>
        </w:rPr>
        <w:t xml:space="preserve"> megalapozott</w:t>
      </w:r>
      <w:r w:rsidRPr="00855ACA">
        <w:rPr>
          <w:b/>
          <w:sz w:val="20"/>
          <w:szCs w:val="20"/>
        </w:rPr>
        <w:t xml:space="preserve">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612A6" w14:textId="77777777" w:rsidR="00C668F0" w:rsidRDefault="00C668F0" w:rsidP="00D77D85">
      <w:r>
        <w:separator/>
      </w:r>
    </w:p>
  </w:endnote>
  <w:endnote w:type="continuationSeparator" w:id="0">
    <w:p w14:paraId="023980F8" w14:textId="77777777" w:rsidR="00C668F0" w:rsidRDefault="00C668F0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4187866"/>
      <w:docPartObj>
        <w:docPartGallery w:val="Page Numbers (Bottom of Page)"/>
        <w:docPartUnique/>
      </w:docPartObj>
    </w:sdtPr>
    <w:sdtContent>
      <w:p w14:paraId="71599251" w14:textId="50003D35" w:rsidR="002749CB" w:rsidRDefault="002749CB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AD54A1" w14:textId="77777777" w:rsidR="002749CB" w:rsidRDefault="002749C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2154046"/>
      <w:docPartObj>
        <w:docPartGallery w:val="Page Numbers (Bottom of Page)"/>
        <w:docPartUnique/>
      </w:docPartObj>
    </w:sdtPr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F1815" w14:textId="77777777" w:rsidR="00C668F0" w:rsidRDefault="00C668F0" w:rsidP="00D77D85">
      <w:r>
        <w:separator/>
      </w:r>
    </w:p>
  </w:footnote>
  <w:footnote w:type="continuationSeparator" w:id="0">
    <w:p w14:paraId="612AF449" w14:textId="77777777" w:rsidR="00C668F0" w:rsidRDefault="00C668F0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0068D574" w14:textId="4B91DEC5" w:rsidR="006618BB" w:rsidRDefault="006618BB" w:rsidP="0045421E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</w:t>
      </w:r>
      <w:r w:rsidR="00F32DB8">
        <w:t>T</w:t>
      </w:r>
      <w:r>
        <w:t xml:space="preserve">anulmányként </w:t>
      </w:r>
      <w:r w:rsidR="00D96905">
        <w:t>olyan tudományos közlemény fogadható el, amely a Scimago vagy Scopus Q1-Q4 besorolásával rendelkező, vagy az MTA szerint A-D besorolással rendelkező folyóiratban jelent meg.</w:t>
      </w:r>
    </w:p>
  </w:footnote>
  <w:footnote w:id="4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5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6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8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4D094" w14:textId="77777777" w:rsidR="00170D16" w:rsidRDefault="00C668F0">
    <w:pPr>
      <w:pStyle w:val="lfej"/>
    </w:pPr>
    <w:r>
      <w:rPr>
        <w:noProof/>
        <w:lang w:eastAsia="en-US"/>
      </w:rPr>
      <w:pict w14:anchorId="6AA394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58486" w14:textId="77777777" w:rsidR="00170D16" w:rsidRDefault="00C668F0">
    <w:pPr>
      <w:pStyle w:val="lfej"/>
    </w:pPr>
    <w:r>
      <w:rPr>
        <w:noProof/>
        <w:lang w:eastAsia="en-US"/>
      </w:rPr>
      <w:pict w14:anchorId="613F12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87327">
    <w:abstractNumId w:val="8"/>
  </w:num>
  <w:num w:numId="2" w16cid:durableId="2033873467">
    <w:abstractNumId w:val="9"/>
  </w:num>
  <w:num w:numId="3" w16cid:durableId="1448038054">
    <w:abstractNumId w:val="0"/>
  </w:num>
  <w:num w:numId="4" w16cid:durableId="1792896262">
    <w:abstractNumId w:val="1"/>
  </w:num>
  <w:num w:numId="5" w16cid:durableId="1041707759">
    <w:abstractNumId w:val="13"/>
  </w:num>
  <w:num w:numId="6" w16cid:durableId="1055471304">
    <w:abstractNumId w:val="2"/>
  </w:num>
  <w:num w:numId="7" w16cid:durableId="1939100257">
    <w:abstractNumId w:val="3"/>
  </w:num>
  <w:num w:numId="8" w16cid:durableId="1851025241">
    <w:abstractNumId w:val="15"/>
  </w:num>
  <w:num w:numId="9" w16cid:durableId="1288662189">
    <w:abstractNumId w:val="6"/>
  </w:num>
  <w:num w:numId="10" w16cid:durableId="1811053971">
    <w:abstractNumId w:val="7"/>
  </w:num>
  <w:num w:numId="11" w16cid:durableId="409425988">
    <w:abstractNumId w:val="5"/>
  </w:num>
  <w:num w:numId="12" w16cid:durableId="987199410">
    <w:abstractNumId w:val="11"/>
  </w:num>
  <w:num w:numId="13" w16cid:durableId="346372806">
    <w:abstractNumId w:val="4"/>
  </w:num>
  <w:num w:numId="14" w16cid:durableId="1171065196">
    <w:abstractNumId w:val="10"/>
  </w:num>
  <w:num w:numId="15" w16cid:durableId="2146315795">
    <w:abstractNumId w:val="12"/>
  </w:num>
  <w:num w:numId="16" w16cid:durableId="634919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14376"/>
    <w:rsid w:val="000552AF"/>
    <w:rsid w:val="00082F4C"/>
    <w:rsid w:val="000861C1"/>
    <w:rsid w:val="00087FAD"/>
    <w:rsid w:val="000E3492"/>
    <w:rsid w:val="001052AC"/>
    <w:rsid w:val="001113F0"/>
    <w:rsid w:val="00134AFC"/>
    <w:rsid w:val="00135ECD"/>
    <w:rsid w:val="001414CF"/>
    <w:rsid w:val="00146753"/>
    <w:rsid w:val="00170D16"/>
    <w:rsid w:val="001719FC"/>
    <w:rsid w:val="00187365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30012"/>
    <w:rsid w:val="00271341"/>
    <w:rsid w:val="00273308"/>
    <w:rsid w:val="002749CB"/>
    <w:rsid w:val="002A4DFF"/>
    <w:rsid w:val="002B55BF"/>
    <w:rsid w:val="002E160E"/>
    <w:rsid w:val="002F0869"/>
    <w:rsid w:val="002F22F7"/>
    <w:rsid w:val="0030328B"/>
    <w:rsid w:val="00304532"/>
    <w:rsid w:val="003154BC"/>
    <w:rsid w:val="00326696"/>
    <w:rsid w:val="00333A3D"/>
    <w:rsid w:val="00335F7D"/>
    <w:rsid w:val="0035741A"/>
    <w:rsid w:val="00377672"/>
    <w:rsid w:val="00385913"/>
    <w:rsid w:val="00387D13"/>
    <w:rsid w:val="00393EEB"/>
    <w:rsid w:val="0039442B"/>
    <w:rsid w:val="003A3E08"/>
    <w:rsid w:val="003D2457"/>
    <w:rsid w:val="003D539C"/>
    <w:rsid w:val="003D6AD4"/>
    <w:rsid w:val="003D7024"/>
    <w:rsid w:val="003E1899"/>
    <w:rsid w:val="00405235"/>
    <w:rsid w:val="00414F51"/>
    <w:rsid w:val="0042579C"/>
    <w:rsid w:val="00445EA2"/>
    <w:rsid w:val="0045421E"/>
    <w:rsid w:val="00454F59"/>
    <w:rsid w:val="004562DF"/>
    <w:rsid w:val="004A730E"/>
    <w:rsid w:val="004C3FD4"/>
    <w:rsid w:val="00522D8B"/>
    <w:rsid w:val="005251D5"/>
    <w:rsid w:val="00530AA8"/>
    <w:rsid w:val="00587F08"/>
    <w:rsid w:val="005A5CBA"/>
    <w:rsid w:val="005B1C46"/>
    <w:rsid w:val="005B77BD"/>
    <w:rsid w:val="005D24AD"/>
    <w:rsid w:val="005E3CA9"/>
    <w:rsid w:val="005E5448"/>
    <w:rsid w:val="006020C8"/>
    <w:rsid w:val="0063330D"/>
    <w:rsid w:val="00641E8F"/>
    <w:rsid w:val="006618BB"/>
    <w:rsid w:val="006B635B"/>
    <w:rsid w:val="006C3A12"/>
    <w:rsid w:val="00702CD0"/>
    <w:rsid w:val="00722F0F"/>
    <w:rsid w:val="007268CD"/>
    <w:rsid w:val="00735BB0"/>
    <w:rsid w:val="00747BB7"/>
    <w:rsid w:val="00763589"/>
    <w:rsid w:val="0077108A"/>
    <w:rsid w:val="00782447"/>
    <w:rsid w:val="00796C24"/>
    <w:rsid w:val="007B0C23"/>
    <w:rsid w:val="007B16F0"/>
    <w:rsid w:val="007B263A"/>
    <w:rsid w:val="00820EDA"/>
    <w:rsid w:val="00823EA4"/>
    <w:rsid w:val="0084474D"/>
    <w:rsid w:val="00844DA8"/>
    <w:rsid w:val="00855ACA"/>
    <w:rsid w:val="0086258D"/>
    <w:rsid w:val="0088149C"/>
    <w:rsid w:val="00886478"/>
    <w:rsid w:val="00904BB6"/>
    <w:rsid w:val="009054C1"/>
    <w:rsid w:val="00930884"/>
    <w:rsid w:val="009508B9"/>
    <w:rsid w:val="009528B9"/>
    <w:rsid w:val="00952E2F"/>
    <w:rsid w:val="00954E2D"/>
    <w:rsid w:val="00962941"/>
    <w:rsid w:val="00997180"/>
    <w:rsid w:val="009B4F09"/>
    <w:rsid w:val="009B5A9C"/>
    <w:rsid w:val="009C201B"/>
    <w:rsid w:val="009E5BC0"/>
    <w:rsid w:val="00A130B8"/>
    <w:rsid w:val="00A25457"/>
    <w:rsid w:val="00A339CF"/>
    <w:rsid w:val="00A47E39"/>
    <w:rsid w:val="00A537CC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86FAB"/>
    <w:rsid w:val="00BA453F"/>
    <w:rsid w:val="00BF7D9C"/>
    <w:rsid w:val="00C10631"/>
    <w:rsid w:val="00C160C5"/>
    <w:rsid w:val="00C3106C"/>
    <w:rsid w:val="00C3151E"/>
    <w:rsid w:val="00C65147"/>
    <w:rsid w:val="00C668F0"/>
    <w:rsid w:val="00C94FA9"/>
    <w:rsid w:val="00CA0931"/>
    <w:rsid w:val="00CA4E7A"/>
    <w:rsid w:val="00CB3C44"/>
    <w:rsid w:val="00CC5A90"/>
    <w:rsid w:val="00CD5A81"/>
    <w:rsid w:val="00D03300"/>
    <w:rsid w:val="00D06E9F"/>
    <w:rsid w:val="00D30A8B"/>
    <w:rsid w:val="00D37DB7"/>
    <w:rsid w:val="00D539B4"/>
    <w:rsid w:val="00D77D85"/>
    <w:rsid w:val="00D9077F"/>
    <w:rsid w:val="00D96905"/>
    <w:rsid w:val="00E401ED"/>
    <w:rsid w:val="00E4515C"/>
    <w:rsid w:val="00E618AB"/>
    <w:rsid w:val="00EA6B12"/>
    <w:rsid w:val="00ED5BB3"/>
    <w:rsid w:val="00EF1AE6"/>
    <w:rsid w:val="00EF3DFD"/>
    <w:rsid w:val="00EF72C2"/>
    <w:rsid w:val="00F0496F"/>
    <w:rsid w:val="00F245FE"/>
    <w:rsid w:val="00F32DB8"/>
    <w:rsid w:val="00F54003"/>
    <w:rsid w:val="00F67545"/>
    <w:rsid w:val="00FD7A9F"/>
    <w:rsid w:val="00FE2FCD"/>
    <w:rsid w:val="00FE57C4"/>
    <w:rsid w:val="00FE7DC7"/>
    <w:rsid w:val="00FF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iPriority w:val="99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79C38-DB3C-427B-A979-F32C9C2D4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4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74</Words>
  <Characters>16386</Characters>
  <Application>Microsoft Office Word</Application>
  <DocSecurity>0</DocSecurity>
  <Lines>136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Dr. Kiss Mátyás</cp:lastModifiedBy>
  <cp:revision>2</cp:revision>
  <dcterms:created xsi:type="dcterms:W3CDTF">2026-05-07T15:51:00Z</dcterms:created>
  <dcterms:modified xsi:type="dcterms:W3CDTF">2026-05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